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Application</w:t>
      </w:r>
      <w:r>
        <w:t xml:space="preserve"> </w:t>
      </w:r>
      <w:r>
        <w:t xml:space="preserve">-</w:t>
      </w:r>
      <w:r>
        <w:t xml:space="preserve"> </w:t>
      </w:r>
      <w:r>
        <w:t xml:space="preserve">Milan</w:t>
      </w:r>
    </w:p>
    <w:bookmarkStart w:id="20" w:name="X4d1dca735b3d78b60022badc372790e08bee163"/>
    <w:p>
      <w:pPr>
        <w:pStyle w:val="Heading1"/>
      </w:pPr>
      <w:r>
        <w:t xml:space="preserve">Statement of Purpose: Advancing Mechanical Engineering Excellence in Milan, Italy</w:t>
      </w:r>
    </w:p>
    <w:p>
      <w:pPr>
        <w:pStyle w:val="FirstParagraph"/>
      </w:pPr>
      <w:r>
        <w:t xml:space="preserve">This Statement of Purpose serves as a formal declaration of my professional commitment to contribute to the dynamic engineering ecosystem of Italy, specifically within the globally recognized industrial and innovation hub of Milan. As a highly motivated and technically proficient Mechanical Engineer with a passion for sustainable design and advanced manufacturing, I am eager to bring my expertise to the forefront of Italian industry. This document outlines my academic foundation, professional experiences, technical competencies, and unwavering dedication to thrive within Milan's unique engineering landscape while adhering strictly to Italy's professional standards and cultural ethos.</w:t>
      </w:r>
    </w:p>
    <w:p>
      <w:pPr>
        <w:pStyle w:val="BodyText"/>
      </w:pPr>
      <w:r>
        <w:t xml:space="preserve">My academic journey culminated in a Master of Science in Mechanical Engineering from the prestigious [University Name], where I specialized in Thermofluids and Sustainable Manufacturing Systems. My thesis, "Optimizing Energy Efficiency in High-Pressure Hydraulic Systems for Automotive Applications," involved rigorous computational modeling using ANSYS Fluent and hands-on validation at a local automotive component manufacturer. This project not only honed my technical skills but also instilled a deep appreciation for Italy's renowned legacy in precision engineering and its critical role in advancing the "Made in Italy" brand globally. I actively sought opportunities to engage with Italian engineering principles throughout my studies, including collaborating on research related to renewable energy integration—a theme increasingly central to Milan's urban development strategy.</w:t>
      </w:r>
    </w:p>
    <w:p>
      <w:pPr>
        <w:pStyle w:val="BodyText"/>
      </w:pPr>
      <w:r>
        <w:t xml:space="preserve">Professionally, I have gained significant experience at [Previous Company], a leading multinational engineering firm in Germany, where I worked as a Design Engineer within the Automotive Division. My responsibilities included developing lightweight structural components for electric vehicle powertrains, conducting failure analysis using Finite Element Analysis (FEA), and collaborating with cross-functional teams to meet stringent ISO 9001 quality standards. This role provided invaluable exposure to European manufacturing excellence, particularly in adapting designs for complex supply chains—a skill set directly applicable to Milan's position as a key node in Italy's automotive and aerospace sectors. Notably, I contributed to a project optimizing thermal management systems for high-performance electric motors, which aligns perfectly with the Italian government's National Energy Strategy 2030 emphasizing sustainable mobility solutions.</w:t>
      </w:r>
    </w:p>
    <w:p>
      <w:pPr>
        <w:pStyle w:val="BodyText"/>
      </w:pPr>
      <w:r>
        <w:t xml:space="preserve">The decision to pursue professional opportunities in Milan is not merely geographical but strategic and deeply personal. Milan stands as Italy's undisputed epicenter of industrial innovation, hosting global headquarters for companies like BMW Italia (with its cutting-edge R&amp;D center), Leonardo S.p.A. (a leader in aerospace and defense systems), and numerous Tier-1 automotive suppliers. The city's commitment to the "Smart City" initiative, particularly through projects in the Porta Nuova district and Expo 2015 legacy areas, creates an unparalleled environment for Mechanical Engineers focused on sustainable infrastructure, smart manufacturing, and urban mobility solutions. Furthermore, Milan's vibrant ecosystem of startups and innovation hubs—such as MIND (Milan Innovation District) and PoliHub—offers fertile ground for collaborative problem-solving in advanced robotics, additive manufacturing, and energy-efficient systems. I am particularly drawn to the city’s proactive integration of engineering with cultural identity; Italy doesn't just manufacture—it crafts excellence.</w:t>
      </w:r>
    </w:p>
    <w:p>
      <w:pPr>
        <w:pStyle w:val="BodyText"/>
      </w:pPr>
      <w:r>
        <w:t xml:space="preserve">My technical expertise is meticulously aligned with Milan's industrial priorities. I possess advanced proficiency in CAD software (SolidWorks, CATIA), simulation tools (ANSYS, COMSOL), and programming languages (Python for data analysis, MATLAB). I am certified in Lean Six Sigma Green Belt and hold a working knowledge of Italian engineering standards (UNI EN ISO 9001:2015) through my prior international work. Crucially, I have actively prepared to integrate into the Italian professional environment by completing intermediate-level courses in Italian language (B1 level) focused on technical communication and workplace etiquette. I understand that success as a Mechanical Engineer in Milan requires not only technical mastery but also respect for local workflows, collaborative culture ("saper fare" ethos), and Italy's strong emphasis on work-life balance—a balance I am committed to honoring while delivering exceptional results.</w:t>
      </w:r>
    </w:p>
    <w:p>
      <w:pPr>
        <w:pStyle w:val="BodyText"/>
      </w:pPr>
      <w:r>
        <w:t xml:space="preserve">My long-term vision is to become an integral part of Milan’s engineering community, contributing to the city’s leadership in sustainable manufacturing and smart urban development. I aspire to work with established Italian firms or innovative startups on projects that drive Italy's transition toward carbon neutrality, such as developing next-generation thermal management systems for e-mobility or optimizing industrial processes within the circular economy framework. Milan provides the ideal ecosystem for this ambition: proximity to major research institutions like Politecnico di Milano (a global leader in engineering education), access to EU-funded innovation projects (e.g., Horizon Europe), and a culture that values precision, creativity, and enduring craftsmanship—a perfect synergy for my career trajectory.</w:t>
      </w:r>
    </w:p>
    <w:p>
      <w:pPr>
        <w:pStyle w:val="BodyText"/>
      </w:pPr>
      <w:r>
        <w:t xml:space="preserve">As a Mechanical Engineer committed to excellence, I recognize that this Statement of Purpose represents not just an application but a promise. I pledge to uphold the highest ethical standards expected of Italian engineering professionals (as defined by the Ordine degli Ingegneri), continuously pursue knowledge through professional development, and actively contribute to Milan's reputation as a beacon of engineering innovation in Europe. I am eager to bring my technical skills, dedication to sustainability, and cultural adaptability to Milan’s vibrant professional community, ensuring that my work becomes an asset to Italian industry and contributes meaningfully to the city's future.</w:t>
      </w:r>
    </w:p>
    <w:p>
      <w:pPr>
        <w:pStyle w:val="BodyText"/>
      </w:pPr>
      <w:r>
        <w:t xml:space="preserve">In conclusion, this Statement of Purpose unequivocally declares my readiness and enthusiasm for a career as a Mechanical Engineer in Italy. I am confident that my qualifications, strategic alignment with Milan’s industrial vision, and deep respect for Italian engineering tradition position me to make immediate and sustained contributions to the city’s technical excellence. I eagerly anticipate the opportunity to collaborate with Milanese firms, learn from its rich engineering heritage, and help shape a more sustainable and innovative future for one of Europe's most dynamic cities. The path forward begins with this commitment—a commitment fully realized in my application as a dedicated Mechanical Engineer ready to embrace the challenges and opportunities of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Application - Milan</dc:title>
  <dc:creator/>
  <dc:language>en</dc:language>
  <cp:keywords/>
  <dcterms:created xsi:type="dcterms:W3CDTF">2026-07-22T21:08:32Z</dcterms:created>
  <dcterms:modified xsi:type="dcterms:W3CDTF">2026-07-22T21:08:32Z</dcterms:modified>
</cp:coreProperties>
</file>

<file path=docProps/custom.xml><?xml version="1.0" encoding="utf-8"?>
<Properties xmlns="http://schemas.openxmlformats.org/officeDocument/2006/custom-properties" xmlns:vt="http://schemas.openxmlformats.org/officeDocument/2006/docPropsVTypes"/>
</file>